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  <w:lang w:bidi="fa-IR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5E9849CA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8F7DFA" w:rsidRPr="008F7DFA">
        <w:rPr>
          <w:rFonts w:ascii="IranNastaliq" w:hAnsi="IranNastaliq" w:cs="B Titr" w:hint="cs"/>
          <w:color w:val="FF0000"/>
          <w:sz w:val="28"/>
          <w:szCs w:val="28"/>
          <w:rtl/>
          <w:lang w:bidi="fa-IR"/>
        </w:rPr>
        <w:t>عنوان درس</w:t>
      </w:r>
      <w:r w:rsidR="0039471A">
        <w:rPr>
          <w:rFonts w:ascii="IranNastaliq" w:hAnsi="IranNastaliq" w:cs="B Titr" w:hint="cs"/>
          <w:color w:val="FF0000"/>
          <w:sz w:val="28"/>
          <w:szCs w:val="28"/>
          <w:rtl/>
          <w:lang w:bidi="fa-IR"/>
        </w:rPr>
        <w:t>: عکاسی پایه ۱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39371D">
        <w:rPr>
          <w:rFonts w:ascii="IranNastaliq" w:hAnsi="IranNastaliq" w:cs="B Mitra" w:hint="cs"/>
          <w:sz w:val="28"/>
          <w:szCs w:val="28"/>
          <w:rtl/>
          <w:lang w:bidi="fa-IR"/>
        </w:rPr>
        <w:t>۲۷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39371D">
        <w:rPr>
          <w:rFonts w:ascii="IranNastaliq" w:hAnsi="IranNastaliq" w:cs="B Mitra" w:hint="cs"/>
          <w:sz w:val="28"/>
          <w:szCs w:val="28"/>
          <w:rtl/>
          <w:lang w:bidi="fa-IR"/>
        </w:rPr>
        <w:t>۶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3906CA">
        <w:rPr>
          <w:rFonts w:ascii="IranNastaliq" w:hAnsi="IranNastaliq" w:cs="B Mitra" w:hint="cs"/>
          <w:sz w:val="28"/>
          <w:szCs w:val="28"/>
          <w:rtl/>
          <w:lang w:bidi="fa-IR"/>
        </w:rPr>
        <w:t>۱۴۰۰</w:t>
      </w:r>
    </w:p>
    <w:p w14:paraId="22771D38" w14:textId="3F570B2F" w:rsidR="00BE51F3" w:rsidRDefault="00BE51F3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تاریخ </w:t>
      </w:r>
      <w:proofErr w:type="spellStart"/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</w:t>
      </w:r>
      <w:proofErr w:type="spellEnd"/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39371D">
        <w:rPr>
          <w:rFonts w:ascii="IranNastaliq" w:hAnsi="IranNastaliq" w:cs="B Mitra" w:hint="cs"/>
          <w:sz w:val="28"/>
          <w:szCs w:val="28"/>
          <w:rtl/>
          <w:lang w:bidi="fa-IR"/>
        </w:rPr>
        <w:t>۲۷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39371D">
        <w:rPr>
          <w:rFonts w:ascii="IranNastaliq" w:hAnsi="IranNastaliq" w:cs="B Mitra" w:hint="cs"/>
          <w:sz w:val="28"/>
          <w:szCs w:val="28"/>
          <w:rtl/>
          <w:lang w:bidi="fa-IR"/>
        </w:rPr>
        <w:t>۶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3906CA">
        <w:rPr>
          <w:rFonts w:ascii="IranNastaliq" w:hAnsi="IranNastaliq" w:cs="B Mitra" w:hint="cs"/>
          <w:sz w:val="28"/>
          <w:szCs w:val="28"/>
          <w:rtl/>
          <w:lang w:bidi="fa-IR"/>
        </w:rPr>
        <w:t>۱۴۰۰</w:t>
      </w:r>
    </w:p>
    <w:p w14:paraId="72CCA825" w14:textId="77777777" w:rsidR="003906CA" w:rsidRDefault="003906CA" w:rsidP="003906CA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</w:p>
    <w:p w14:paraId="6C75E086" w14:textId="7983F40B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 </w:t>
      </w:r>
      <w:r w:rsidR="003906CA">
        <w:rPr>
          <w:rFonts w:ascii="IranNastaliq" w:hAnsi="IranNastaliq" w:cs="Times New Roman" w:hint="cs"/>
          <w:b/>
          <w:bCs/>
          <w:color w:val="FF0000"/>
          <w:sz w:val="18"/>
          <w:szCs w:val="18"/>
          <w:rtl/>
          <w:lang w:bidi="fa-IR"/>
        </w:rPr>
        <w:t xml:space="preserve">هنر                                                                                                                          </w:t>
      </w:r>
      <w:proofErr w:type="spellStart"/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نیمسال</w:t>
      </w:r>
      <w:proofErr w:type="spellEnd"/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 w:rsidR="003906CA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="003B52C5">
        <w:rPr>
          <w:rFonts w:ascii="IranNastaliq" w:hAnsi="IranNastaliq" w:cs="B Lotus" w:hint="cs"/>
          <w:sz w:val="28"/>
          <w:szCs w:val="28"/>
          <w:rtl/>
          <w:lang w:bidi="fa-IR"/>
        </w:rPr>
        <w:t>\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3906CA">
        <w:rPr>
          <w:rFonts w:ascii="IranNastaliq" w:hAnsi="IranNastaliq" w:cs="B Lotus" w:hint="cs"/>
          <w:sz w:val="28"/>
          <w:szCs w:val="28"/>
          <w:rtl/>
          <w:lang w:bidi="fa-IR"/>
        </w:rPr>
        <w:t>۱۴۰۰</w:t>
      </w:r>
      <w:r w:rsidR="0003120F">
        <w:rPr>
          <w:rFonts w:ascii="IranNastaliq" w:hAnsi="IranNastaliq" w:cs="B Lotus" w:hint="cs"/>
          <w:sz w:val="28"/>
          <w:szCs w:val="28"/>
          <w:rtl/>
          <w:lang w:bidi="fa-IR"/>
        </w:rPr>
        <w:t>-</w:t>
      </w:r>
      <w:r w:rsidR="003906CA">
        <w:rPr>
          <w:rFonts w:ascii="IranNastaliq" w:hAnsi="IranNastaliq" w:cs="B Lotus" w:hint="cs"/>
          <w:sz w:val="28"/>
          <w:szCs w:val="28"/>
          <w:rtl/>
          <w:lang w:bidi="fa-IR"/>
        </w:rPr>
        <w:t>۱۴۰۱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591"/>
        <w:gridCol w:w="939"/>
      </w:tblGrid>
      <w:tr w:rsidR="00B24FCE" w14:paraId="3D81EF40" w14:textId="77777777" w:rsidTr="001B2954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proofErr w:type="spellStart"/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proofErr w:type="spellEnd"/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75F6BE8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عملی </w:t>
            </w:r>
            <w:r w:rsidR="0018450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۲</w:t>
            </w:r>
          </w:p>
        </w:tc>
        <w:tc>
          <w:tcPr>
            <w:tcW w:w="3143" w:type="dxa"/>
            <w:gridSpan w:val="3"/>
            <w:vAlign w:val="center"/>
          </w:tcPr>
          <w:p w14:paraId="224FD766" w14:textId="0532A94E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7B58D7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t>عکاسی</w:t>
            </w:r>
            <w:r w:rsidR="007B58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3906CA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  <w:r w:rsidR="003906C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ایه ۱</w:t>
            </w:r>
          </w:p>
        </w:tc>
        <w:tc>
          <w:tcPr>
            <w:tcW w:w="939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7D14C80F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proofErr w:type="spellStart"/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proofErr w:type="spellEnd"/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8450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</w:t>
            </w:r>
          </w:p>
        </w:tc>
        <w:tc>
          <w:tcPr>
            <w:tcW w:w="3143" w:type="dxa"/>
            <w:gridSpan w:val="3"/>
            <w:vAlign w:val="center"/>
          </w:tcPr>
          <w:p w14:paraId="51B9C96A" w14:textId="219F43C2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7B58D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lementary Photography</w:t>
            </w:r>
            <w:r w:rsidR="003906C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1</w:t>
            </w:r>
          </w:p>
        </w:tc>
        <w:tc>
          <w:tcPr>
            <w:tcW w:w="939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2D86509D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8450A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t>۰۲۳۳۱۵۳۵۳۹۵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179E8F4F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proofErr w:type="spellStart"/>
            <w:r w:rsidR="0018450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هناز</w:t>
            </w:r>
            <w:proofErr w:type="spellEnd"/>
            <w:r w:rsidR="0018450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proofErr w:type="spellStart"/>
            <w:r w:rsidR="0018450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عبانی</w:t>
            </w:r>
            <w:proofErr w:type="spellEnd"/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2B020EC5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="00D4230B" w:rsidRPr="009F0AAE">
              <w:rPr>
                <w:rFonts w:ascii="Arial" w:hAnsi="Arial" w:cs="Arial"/>
                <w:lang w:bidi="fa-IR"/>
              </w:rPr>
              <w:t xml:space="preserve"> http://Mshabani.profile.semnan.ac.ir</w:t>
            </w:r>
            <w:r w:rsidR="00D4230B">
              <w:rPr>
                <w:rFonts w:ascii="IranNastaliq" w:hAnsi="IranNastaliq" w:cs="Times New Roman"/>
                <w:sz w:val="28"/>
                <w:szCs w:val="28"/>
                <w:lang w:bidi="fa-IR"/>
              </w:rPr>
              <w:t xml:space="preserve">  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6E483EA3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r w:rsidR="00D4230B" w:rsidRPr="009F0AAE">
              <w:rPr>
                <w:rFonts w:ascii="Arial" w:hAnsi="Arial" w:cs="Arial"/>
                <w:lang w:bidi="fa-IR"/>
              </w:rPr>
              <w:t xml:space="preserve"> m.shabani@semnan.ac.ir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679667CF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DF470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چهارشنبه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DF470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۱۳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تا </w:t>
            </w:r>
            <w:r w:rsidR="00DF470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۱۷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سامانه </w:t>
            </w:r>
            <w:proofErr w:type="spellStart"/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يد</w:t>
            </w:r>
            <w:proofErr w:type="spellEnd"/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10D482CF" w14:textId="189CB391" w:rsidR="004450E6" w:rsidRDefault="008F1A0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t xml:space="preserve">افزایش توانمندی دانشجویان </w:t>
            </w:r>
            <w:r w:rsidR="003906C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طراحی صنعتی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t xml:space="preserve"> در بکارگیری دوربین عکاسی جهت خلق تصویر نرمال و ترکیب بندی قابل قبول.</w:t>
            </w:r>
          </w:p>
          <w:p w14:paraId="7EE2D8DD" w14:textId="5FA69E94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44B2BD49" w14:textId="75E9934B" w:rsidR="00B24FCE" w:rsidRPr="00972FBE" w:rsidRDefault="00B24FCE" w:rsidP="00B24FCE">
            <w:pPr>
              <w:bidi/>
              <w:spacing w:after="200"/>
              <w:jc w:val="both"/>
              <w:rPr>
                <w:rFonts w:ascii="Times New Roman" w:hAnsi="Times New Roman" w:cs="Calibri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079E4D4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3210168B" w14:textId="2DCA6321" w:rsidR="004450E6" w:rsidRDefault="001A579D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در ابتدا مباحث تئوری مربوط به ابزار </w:t>
            </w:r>
            <w:proofErr w:type="spellStart"/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شناسی</w:t>
            </w:r>
            <w:proofErr w:type="spellEnd"/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 دوربین های عکاسی دیجیتال از طریق  داده های تشریحی و  تصویری  آموزش داده شده و سپس </w:t>
            </w:r>
            <w:proofErr w:type="spellStart"/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َمتناسب</w:t>
            </w:r>
            <w:proofErr w:type="spellEnd"/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 با کارکرد اجزای مختلف دوربین تمرین های عملی </w:t>
            </w:r>
            <w:r w:rsidR="00235E89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عکاسی</w:t>
            </w:r>
            <w:r w:rsidR="0051605D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 در قالب تکالیف هفته ای</w:t>
            </w: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 توسط دانشجو </w:t>
            </w:r>
            <w:r w:rsidR="0051605D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نجام می پذیرد</w:t>
            </w: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 تا در </w:t>
            </w:r>
            <w:r w:rsidR="00235E89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طول</w:t>
            </w: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 ترم تسلط لازم جهت کار با دوربین ها</w:t>
            </w:r>
            <w:r w:rsidR="00235E89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ی دیجیتال</w:t>
            </w: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 و </w:t>
            </w:r>
            <w:r w:rsidR="00235E89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نحوه ی ثبت تصویر قابل قبول</w:t>
            </w: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 را به دست آورد </w:t>
            </w:r>
            <w:r w:rsidR="00235E89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.</w:t>
            </w:r>
          </w:p>
          <w:p w14:paraId="7987EC13" w14:textId="6E78A0A4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24B7AAA4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085CA40A" w:rsidR="00AF47E3" w:rsidRPr="00C1549F" w:rsidRDefault="00C345AB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‌‌‌‌‌‌‌‌‌</w:t>
            </w: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ژوژمان</w:t>
            </w:r>
            <w:proofErr w:type="spellEnd"/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proofErr w:type="spellStart"/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ا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  <w:proofErr w:type="spellEnd"/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32787362" w:rsidR="00AF47E3" w:rsidRPr="00C1549F" w:rsidRDefault="00C345AB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</w:t>
            </w: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  <w:proofErr w:type="spellEnd"/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80619C3" w:rsidR="00AF47E3" w:rsidRPr="00C1549F" w:rsidRDefault="00C345AB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</w:t>
            </w:r>
          </w:p>
        </w:tc>
        <w:tc>
          <w:tcPr>
            <w:tcW w:w="1985" w:type="dxa"/>
            <w:vAlign w:val="center"/>
          </w:tcPr>
          <w:p w14:paraId="22B95A4A" w14:textId="1AC988F7" w:rsidR="00AF47E3" w:rsidRPr="00C1549F" w:rsidRDefault="00C345AB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2AEA6ACC" w:rsidR="00AF47E3" w:rsidRPr="00FE7024" w:rsidRDefault="004A40A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۶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>۰</w:t>
            </w:r>
            <w:r>
              <w:rPr>
                <w:rFonts w:ascii="IranNastaliq" w:hAnsi="IranNastaliq" w:cs="Tahoma" w:hint="cs"/>
                <w:sz w:val="24"/>
                <w:szCs w:val="24"/>
                <w:rtl/>
                <w:lang w:bidi="fa-IR"/>
              </w:rPr>
              <w:t>٪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6E803F9C" w:rsidR="00AF47E3" w:rsidRPr="00FE7024" w:rsidRDefault="00DF470D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165E2941" w:rsidR="00AF47E3" w:rsidRPr="00FE7024" w:rsidRDefault="004A40A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۱۵٪</w:t>
            </w:r>
          </w:p>
        </w:tc>
        <w:tc>
          <w:tcPr>
            <w:tcW w:w="1985" w:type="dxa"/>
            <w:vAlign w:val="center"/>
          </w:tcPr>
          <w:p w14:paraId="23EC31B0" w14:textId="43D713A9" w:rsidR="00AF47E3" w:rsidRPr="00FE7024" w:rsidRDefault="004A40A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۱۵٪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114A354D" w:rsidR="004450E6" w:rsidRDefault="00B74DBA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ـ </w:t>
            </w:r>
            <w:r w:rsidR="0051605D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هر دانشجو موظف است با توجه به تکلیف تعیین شده هر هفته با فایل موضوعات عکاسی شده سر کلاس حضور یابد.</w:t>
            </w:r>
          </w:p>
          <w:p w14:paraId="272A9E7D" w14:textId="77777777" w:rsidR="00C5138C" w:rsidRDefault="00C5138C" w:rsidP="00C5138C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24C25140" w14:textId="74C62348" w:rsidR="00C5138C" w:rsidRDefault="00B74DBA" w:rsidP="00C5138C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ـ </w:t>
            </w:r>
            <w:r w:rsidR="00C5138C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تصاویر دانشجویان مورد بررسی و بازبینی هفتگی استاد درس قرار می گیرد.</w:t>
            </w:r>
          </w:p>
          <w:p w14:paraId="119B493B" w14:textId="54812CAB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A9B841E" w14:textId="71E4D86D" w:rsidR="004450E6" w:rsidRDefault="00B74DBA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ـ </w:t>
            </w:r>
            <w:r w:rsidR="0051605D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تصاویر عکاسی 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ر</w:t>
            </w:r>
            <w:r w:rsidR="0051605D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این واحد درسی فقط از ط</w:t>
            </w:r>
            <w:r w:rsidR="00C5138C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ر</w:t>
            </w:r>
            <w:r w:rsidR="0051605D">
              <w:rPr>
                <w:rFonts w:ascii="Times New Roman" w:hAnsi="Times New Roman" w:cs="B Nazanin" w:hint="cs"/>
                <w:szCs w:val="24"/>
                <w:rtl/>
                <w:lang w:bidi="fa-IR"/>
              </w:rPr>
              <w:t>یق دوربین عکاسی</w:t>
            </w:r>
            <w:r w:rsidR="00C5138C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دیجیتال</w:t>
            </w:r>
            <w:r w:rsidR="0051605D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="00C5138C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قابل ثبت  و ارائه است.</w:t>
            </w:r>
            <w:r w:rsidR="0051605D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53F6BD4E" w14:textId="77777777" w:rsidR="00605E65" w:rsidRDefault="00605E65" w:rsidP="00605E65">
            <w:pPr>
              <w:jc w:val="right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  <w:p w14:paraId="3BC93E7D" w14:textId="73478603" w:rsidR="00605E65" w:rsidRDefault="00605E65" w:rsidP="00605E65">
            <w:pPr>
              <w:jc w:val="right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لنگفورد،مایکل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، عکاسی پایه،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ترجمه:رضا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نبوی،تهران:دانشگاه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هنر،چاپ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پنجم،۱۳۹۴.</w:t>
            </w:r>
          </w:p>
          <w:p w14:paraId="326F237E" w14:textId="77777777" w:rsidR="00605E65" w:rsidRDefault="00605E65" w:rsidP="00605E65">
            <w:pPr>
              <w:jc w:val="right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شفائیه،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هادی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،</w:t>
            </w:r>
            <w: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فن و هنر عکاسی،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تهران:انتشارات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علمی و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فرهنگی،چاپ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سیزدهم،۱۳۹۱.</w:t>
            </w:r>
          </w:p>
          <w:p w14:paraId="6CB169B2" w14:textId="77777777" w:rsidR="00605E65" w:rsidRDefault="00605E65" w:rsidP="00605E65">
            <w:pPr>
              <w:jc w:val="right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صفاکار،عل</w:t>
            </w:r>
            <w: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ی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، عکاسی و دوربین های </w:t>
            </w:r>
            <w:proofErr w:type="spellStart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کاسی،تهران</w:t>
            </w:r>
            <w:proofErr w:type="spellEnd"/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: کانون تصویر ایران، ۱۳۹۴.</w:t>
            </w:r>
          </w:p>
          <w:p w14:paraId="6D30B218" w14:textId="77777777" w:rsidR="00605E65" w:rsidRDefault="00605E65" w:rsidP="00605E65">
            <w:pPr>
              <w:jc w:val="right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  <w:p w14:paraId="002D3A3C" w14:textId="77777777" w:rsidR="00605E65" w:rsidRPr="00E96534" w:rsidRDefault="00605E65" w:rsidP="00605E65">
            <w:pPr>
              <w:rPr>
                <w:rFonts w:ascii="Arial" w:hAnsi="Arial" w:cs="Arial"/>
                <w:lang w:bidi="fa-IR"/>
              </w:rPr>
            </w:pPr>
            <w:proofErr w:type="spellStart"/>
            <w:r w:rsidRPr="00631986">
              <w:rPr>
                <w:rFonts w:asciiTheme="majorBidi" w:hAnsiTheme="majorBidi" w:cstheme="majorBidi"/>
                <w:lang w:bidi="fa-IR"/>
              </w:rPr>
              <w:t>Brayan,Peterson,Understanding</w:t>
            </w:r>
            <w:proofErr w:type="spellEnd"/>
            <w:r w:rsidRPr="00631986">
              <w:rPr>
                <w:rFonts w:asciiTheme="majorBidi" w:hAnsiTheme="majorBidi" w:cstheme="majorBidi"/>
                <w:lang w:bidi="fa-IR"/>
              </w:rPr>
              <w:t xml:space="preserve"> Shutter Speed, Watson-</w:t>
            </w:r>
            <w:proofErr w:type="spellStart"/>
            <w:r w:rsidRPr="00631986">
              <w:rPr>
                <w:rFonts w:asciiTheme="majorBidi" w:hAnsiTheme="majorBidi" w:cstheme="majorBidi"/>
                <w:lang w:bidi="fa-IR"/>
              </w:rPr>
              <w:t>Guptil</w:t>
            </w:r>
            <w:proofErr w:type="spellEnd"/>
            <w:r w:rsidRPr="00631986">
              <w:rPr>
                <w:rFonts w:asciiTheme="majorBidi" w:hAnsiTheme="majorBidi" w:cstheme="majorBidi"/>
                <w:lang w:bidi="fa-IR"/>
              </w:rPr>
              <w:t xml:space="preserve"> Publications,2008</w:t>
            </w:r>
            <w:r w:rsidRPr="00E96534">
              <w:rPr>
                <w:rFonts w:ascii="Arial" w:hAnsi="Arial" w:cs="Arial"/>
                <w:lang w:bidi="fa-IR"/>
              </w:rPr>
              <w:t>.</w:t>
            </w:r>
          </w:p>
          <w:p w14:paraId="77DB69A2" w14:textId="0D550AD1" w:rsidR="00B24FCE" w:rsidRPr="00ED6BD3" w:rsidRDefault="00B24FCE" w:rsidP="00D61994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lang w:bidi="fa-IR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23DE80A5" w:rsidR="00B24FCE" w:rsidRPr="00D27BC2" w:rsidRDefault="00C5138C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proofErr w:type="spellStart"/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یمسال</w:t>
            </w:r>
            <w:proofErr w:type="spellEnd"/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="003906CA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ول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proofErr w:type="spellStart"/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</w:t>
            </w:r>
            <w:proofErr w:type="spellEnd"/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proofErr w:type="spellStart"/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</w:t>
      </w:r>
      <w:proofErr w:type="spellEnd"/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 xml:space="preserve">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AF0417">
        <w:trPr>
          <w:trHeight w:val="15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522B24B5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شرح طرح درس </w:t>
            </w:r>
          </w:p>
        </w:tc>
        <w:tc>
          <w:tcPr>
            <w:tcW w:w="2499" w:type="dxa"/>
            <w:vAlign w:val="center"/>
          </w:tcPr>
          <w:p w14:paraId="7ADAFB6C" w14:textId="3901D937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proofErr w:type="spellStart"/>
            <w:r w:rsidRPr="004450E6">
              <w:rPr>
                <w:rFonts w:ascii="IranNastaliq" w:hAnsi="IranNastaliq" w:cs="B Nazanin"/>
                <w:rtl/>
                <w:lang w:bidi="fa-IR"/>
              </w:rPr>
              <w:t>روش‌هاي</w:t>
            </w:r>
            <w:proofErr w:type="spellEnd"/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proofErr w:type="spellStart"/>
            <w:r>
              <w:rPr>
                <w:rFonts w:ascii="IranNastaliq" w:hAnsi="IranNastaliq" w:cs="B Nazanin" w:hint="cs"/>
                <w:rtl/>
                <w:lang w:bidi="fa-IR"/>
              </w:rPr>
              <w:t>روش‌های</w:t>
            </w:r>
            <w:proofErr w:type="spellEnd"/>
            <w:r>
              <w:rPr>
                <w:rFonts w:ascii="IranNastaliq" w:hAnsi="IranNastaliq" w:cs="B Nazanin" w:hint="cs"/>
                <w:rtl/>
                <w:lang w:bidi="fa-IR"/>
              </w:rPr>
              <w:t xml:space="preserve">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 و منابع و مأخذ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proofErr w:type="spellStart"/>
            <w:r w:rsidRPr="004450E6">
              <w:rPr>
                <w:rFonts w:ascii="IranNastaliq" w:hAnsi="IranNastaliq" w:cs="B Nazanin"/>
                <w:rtl/>
                <w:lang w:bidi="fa-IR"/>
              </w:rPr>
              <w:t>دانشجويان</w:t>
            </w:r>
            <w:proofErr w:type="spellEnd"/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</w:t>
            </w:r>
            <w:proofErr w:type="spellStart"/>
            <w:r>
              <w:rPr>
                <w:rFonts w:ascii="IranNastaliq" w:hAnsi="IranNastaliq" w:cs="B Nazanin" w:hint="cs"/>
                <w:rtl/>
                <w:lang w:bidi="fa-IR"/>
              </w:rPr>
              <w:t>می‌شود</w:t>
            </w:r>
            <w:proofErr w:type="spellEnd"/>
          </w:p>
        </w:tc>
      </w:tr>
      <w:tr w:rsidR="005E0C97" w14:paraId="7F9BBF9E" w14:textId="77777777" w:rsidTr="005106C3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</w:tcPr>
          <w:p w14:paraId="7A0DBD4A" w14:textId="290C9792" w:rsidR="005E0C97" w:rsidRPr="00FE7024" w:rsidRDefault="005E0C97" w:rsidP="00C5138C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آشنایی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ا انواع دوربین های دیجیتال</w:t>
            </w:r>
          </w:p>
        </w:tc>
        <w:tc>
          <w:tcPr>
            <w:tcW w:w="2499" w:type="dxa"/>
            <w:vAlign w:val="center"/>
          </w:tcPr>
          <w:p w14:paraId="7C23AC73" w14:textId="515ECD42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E0C97" w14:paraId="1004095A" w14:textId="77777777" w:rsidTr="005106C3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</w:tcPr>
          <w:p w14:paraId="194260BE" w14:textId="631F76C8" w:rsidR="005E0C97" w:rsidRPr="00FE7024" w:rsidRDefault="005E0C97" w:rsidP="00C5138C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آشنایی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ا اجزای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بدنه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دوربین و طرز کار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آنها</w:t>
            </w:r>
          </w:p>
        </w:tc>
        <w:tc>
          <w:tcPr>
            <w:tcW w:w="2499" w:type="dxa"/>
            <w:vAlign w:val="center"/>
          </w:tcPr>
          <w:p w14:paraId="228629F3" w14:textId="77777777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E0C97" w14:paraId="68A03DBC" w14:textId="77777777" w:rsidTr="005106C3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</w:tcPr>
          <w:p w14:paraId="1A3699CA" w14:textId="491CC015" w:rsidR="005E0C97" w:rsidRPr="00FE7024" w:rsidRDefault="005E0C97" w:rsidP="00C5138C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آشنایی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با انواع </w:t>
            </w: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لنزها</w:t>
            </w:r>
            <w:proofErr w:type="spellEnd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</w:t>
            </w: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ورسنج</w:t>
            </w:r>
            <w:proofErr w:type="spellEnd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دوربی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های دیجیتال</w:t>
            </w:r>
          </w:p>
        </w:tc>
        <w:tc>
          <w:tcPr>
            <w:tcW w:w="2499" w:type="dxa"/>
            <w:vAlign w:val="center"/>
          </w:tcPr>
          <w:p w14:paraId="3BB6A337" w14:textId="56375F1A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E0C97" w14:paraId="16EB5604" w14:textId="77777777" w:rsidTr="005106C3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</w:tcPr>
          <w:p w14:paraId="07DB2AB0" w14:textId="6F01AEE8" w:rsidR="005E0C97" w:rsidRPr="00FE7024" w:rsidRDefault="005E0C97" w:rsidP="00C5138C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آشنایی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با 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طرز کار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دیافراگم و </w:t>
            </w: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شاتر</w:t>
            </w:r>
            <w:proofErr w:type="spellEnd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دوربی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های دیجیتال</w:t>
            </w:r>
          </w:p>
        </w:tc>
        <w:tc>
          <w:tcPr>
            <w:tcW w:w="2499" w:type="dxa"/>
            <w:vAlign w:val="center"/>
          </w:tcPr>
          <w:p w14:paraId="7E016778" w14:textId="254840CA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E0C97" w14:paraId="22EF2CCB" w14:textId="77777777" w:rsidTr="005106C3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</w:tcPr>
          <w:p w14:paraId="50271768" w14:textId="2E9FECD9" w:rsidR="005E0C97" w:rsidRPr="00FE7024" w:rsidRDefault="005E0C97" w:rsidP="00C5138C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تمرین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عملی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عکاس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جهت  کار با دیافراگم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و عمق میدان</w:t>
            </w:r>
          </w:p>
        </w:tc>
        <w:tc>
          <w:tcPr>
            <w:tcW w:w="2499" w:type="dxa"/>
            <w:vAlign w:val="center"/>
          </w:tcPr>
          <w:p w14:paraId="06B9DA0F" w14:textId="5FEA3EC7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E0C97" w14:paraId="618524EE" w14:textId="77777777" w:rsidTr="005106C3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</w:tcPr>
          <w:p w14:paraId="3A8FF27A" w14:textId="484E1055" w:rsidR="005E0C97" w:rsidRPr="00FE7024" w:rsidRDefault="005E0C97" w:rsidP="00C5138C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تمرین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عملی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عکاس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جهت کار با سرعت های </w:t>
            </w: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شاتر</w:t>
            </w:r>
            <w:proofErr w:type="spellEnd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سوژه های متحرک</w:t>
            </w:r>
          </w:p>
        </w:tc>
        <w:tc>
          <w:tcPr>
            <w:tcW w:w="2499" w:type="dxa"/>
            <w:vAlign w:val="center"/>
          </w:tcPr>
          <w:p w14:paraId="3F560185" w14:textId="38773761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E0C97" w14:paraId="35183640" w14:textId="77777777" w:rsidTr="005106C3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</w:tcPr>
          <w:p w14:paraId="69D2039B" w14:textId="75D55C00" w:rsidR="005E0C97" w:rsidRPr="00FE7024" w:rsidRDefault="005E0C97" w:rsidP="00C5138C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تمرین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عملی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عکاس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جهت </w:t>
            </w: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ورسنجی</w:t>
            </w:r>
            <w:proofErr w:type="spellEnd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صحیح  و کنترل </w:t>
            </w: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وردهی</w:t>
            </w:r>
            <w:proofErr w:type="spellEnd"/>
          </w:p>
        </w:tc>
        <w:tc>
          <w:tcPr>
            <w:tcW w:w="2499" w:type="dxa"/>
            <w:vAlign w:val="center"/>
          </w:tcPr>
          <w:p w14:paraId="38E144C6" w14:textId="50944AF8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E0C97" w14:paraId="13F7F0EE" w14:textId="77777777" w:rsidTr="005106C3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</w:tcPr>
          <w:p w14:paraId="1C8DE8B1" w14:textId="15376503" w:rsidR="005E0C97" w:rsidRPr="00FE7024" w:rsidRDefault="005E0C97" w:rsidP="00C5138C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تمرین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عملی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عکاس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جهت شناخت کاربرد لنزهای عکاسی</w:t>
            </w:r>
          </w:p>
        </w:tc>
        <w:tc>
          <w:tcPr>
            <w:tcW w:w="2499" w:type="dxa"/>
            <w:vAlign w:val="center"/>
          </w:tcPr>
          <w:p w14:paraId="0B248B12" w14:textId="640CF7EA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E0C97" w14:paraId="4B40A6B5" w14:textId="77777777" w:rsidTr="005106C3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</w:tcPr>
          <w:p w14:paraId="774315A0" w14:textId="092AE50E" w:rsidR="005E0C97" w:rsidRPr="00FE7024" w:rsidRDefault="005E0C97" w:rsidP="00C5138C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تمرین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عملی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عکاس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جهت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ترکیب بندی صحیح سوژه ها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499" w:type="dxa"/>
            <w:vAlign w:val="center"/>
          </w:tcPr>
          <w:p w14:paraId="63A1A4EB" w14:textId="608FB475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E0C97" w14:paraId="68E4BD29" w14:textId="77777777" w:rsidTr="005106C3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</w:tcPr>
          <w:p w14:paraId="14596817" w14:textId="4DA21012" w:rsidR="005E0C97" w:rsidRPr="00FE7024" w:rsidRDefault="005E0C97" w:rsidP="00C5138C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تمرین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عملی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عکاس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جهت انتخاب زوایای مناسب </w:t>
            </w:r>
          </w:p>
        </w:tc>
        <w:tc>
          <w:tcPr>
            <w:tcW w:w="2499" w:type="dxa"/>
            <w:vAlign w:val="center"/>
          </w:tcPr>
          <w:p w14:paraId="44FAE9B6" w14:textId="040ACE4A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E0C97" w14:paraId="2E202F58" w14:textId="77777777" w:rsidTr="005106C3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</w:tcPr>
          <w:p w14:paraId="060C0D9D" w14:textId="5D4F4F0A" w:rsidR="005E0C97" w:rsidRPr="00FE7024" w:rsidRDefault="005E0C97" w:rsidP="00C5138C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تمرین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عملی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عکاس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جهت  </w:t>
            </w: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لان</w:t>
            </w:r>
            <w:proofErr w:type="spellEnd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بندی تصاویر</w:t>
            </w:r>
          </w:p>
        </w:tc>
        <w:tc>
          <w:tcPr>
            <w:tcW w:w="2499" w:type="dxa"/>
            <w:vAlign w:val="center"/>
          </w:tcPr>
          <w:p w14:paraId="1772E74D" w14:textId="2D98A1EF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E0C97" w14:paraId="2A88FF89" w14:textId="77777777" w:rsidTr="005106C3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</w:tcPr>
          <w:p w14:paraId="590C441B" w14:textId="46981DEE" w:rsidR="005E0C97" w:rsidRPr="00FE7024" w:rsidRDefault="005E0C97" w:rsidP="00C5138C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تمرین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عملی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عکاسی جهت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سوژه های </w:t>
            </w:r>
            <w:proofErr w:type="spellStart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ضدنور</w:t>
            </w:r>
            <w:proofErr w:type="spellEnd"/>
          </w:p>
        </w:tc>
        <w:tc>
          <w:tcPr>
            <w:tcW w:w="2499" w:type="dxa"/>
            <w:vAlign w:val="center"/>
          </w:tcPr>
          <w:p w14:paraId="469DB080" w14:textId="53891861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E0C97" w14:paraId="50C2D226" w14:textId="77777777" w:rsidTr="005106C3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</w:tcPr>
          <w:p w14:paraId="310879B0" w14:textId="54C1117F" w:rsidR="005E0C97" w:rsidRPr="00FE7024" w:rsidRDefault="005E0C97" w:rsidP="00C5138C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تمرین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عملی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عکاسی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>جهت سوژه های انعکاس دار</w:t>
            </w:r>
          </w:p>
        </w:tc>
        <w:tc>
          <w:tcPr>
            <w:tcW w:w="2499" w:type="dxa"/>
            <w:vAlign w:val="center"/>
          </w:tcPr>
          <w:p w14:paraId="2D3120C4" w14:textId="77777777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E0C97" w14:paraId="41CD87BB" w14:textId="77777777" w:rsidTr="005106C3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</w:tcPr>
          <w:p w14:paraId="1DF50792" w14:textId="0DC90D68" w:rsidR="005E0C97" w:rsidRPr="00FE7024" w:rsidRDefault="005E0C97" w:rsidP="00C5138C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تمرین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عملی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جهت عکاسی موضوعی</w:t>
            </w:r>
          </w:p>
        </w:tc>
        <w:tc>
          <w:tcPr>
            <w:tcW w:w="2499" w:type="dxa"/>
            <w:vAlign w:val="center"/>
          </w:tcPr>
          <w:p w14:paraId="5C303E29" w14:textId="77777777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E0C97" w14:paraId="2826F6F2" w14:textId="77777777" w:rsidTr="005106C3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</w:tcPr>
          <w:p w14:paraId="2A751C1D" w14:textId="6766D0C7" w:rsidR="005E0C97" w:rsidRPr="00FE7024" w:rsidRDefault="00CF5337" w:rsidP="00C5138C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بازبینی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و انتخاب عکسهای نهایی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t xml:space="preserve"> دانشجویان</w:t>
            </w:r>
          </w:p>
        </w:tc>
        <w:tc>
          <w:tcPr>
            <w:tcW w:w="2499" w:type="dxa"/>
            <w:vAlign w:val="center"/>
          </w:tcPr>
          <w:p w14:paraId="69C43B61" w14:textId="77777777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E0C97" w14:paraId="4009A60B" w14:textId="77777777" w:rsidTr="005106C3">
        <w:trPr>
          <w:trHeight w:val="206"/>
          <w:jc w:val="center"/>
        </w:trPr>
        <w:tc>
          <w:tcPr>
            <w:tcW w:w="2081" w:type="dxa"/>
            <w:vAlign w:val="center"/>
          </w:tcPr>
          <w:p w14:paraId="7F06ED90" w14:textId="77777777" w:rsidR="005E0C97" w:rsidRPr="00E32E53" w:rsidRDefault="005E0C97" w:rsidP="005E0C9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436" w:type="dxa"/>
          </w:tcPr>
          <w:p w14:paraId="47D49B28" w14:textId="11E8D8B0" w:rsidR="005E0C97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42513276" w14:textId="77777777" w:rsidR="005E0C97" w:rsidRPr="00FE7024" w:rsidRDefault="005E0C97" w:rsidP="005E0C9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D5BBE4" w14:textId="77777777" w:rsidR="00882946" w:rsidRDefault="00882946" w:rsidP="0007479E">
      <w:pPr>
        <w:spacing w:after="0" w:line="240" w:lineRule="auto"/>
      </w:pPr>
      <w:r>
        <w:separator/>
      </w:r>
    </w:p>
  </w:endnote>
  <w:endnote w:type="continuationSeparator" w:id="0">
    <w:p w14:paraId="1AA6E75A" w14:textId="77777777" w:rsidR="00882946" w:rsidRDefault="00882946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altName w:val="Cambria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Arial"/>
    <w:panose1 w:val="020B0604020202020204"/>
    <w:charset w:val="B2"/>
    <w:family w:val="auto"/>
    <w:pitch w:val="variable"/>
    <w:sig w:usb0="00002001" w:usb1="00000000" w:usb2="00000000" w:usb3="00000000" w:csb0="00000040" w:csb1="00000000"/>
  </w:font>
  <w:font w:name="B Nazanin">
    <w:altName w:val="﷽﷽﷽﷽﷽﷽﷽﷽New"/>
    <w:panose1 w:val="00000400000000000000"/>
    <w:charset w:val="B2"/>
    <w:family w:val="auto"/>
    <w:pitch w:val="variable"/>
    <w:sig w:usb0="00002000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0CC521" w14:textId="77777777" w:rsidR="00882946" w:rsidRDefault="00882946" w:rsidP="0007479E">
      <w:pPr>
        <w:spacing w:after="0" w:line="240" w:lineRule="auto"/>
      </w:pPr>
      <w:r>
        <w:separator/>
      </w:r>
    </w:p>
  </w:footnote>
  <w:footnote w:type="continuationSeparator" w:id="0">
    <w:p w14:paraId="2696A136" w14:textId="77777777" w:rsidR="00882946" w:rsidRDefault="00882946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22914"/>
    <w:rsid w:val="0003120F"/>
    <w:rsid w:val="00043444"/>
    <w:rsid w:val="00047D53"/>
    <w:rsid w:val="0007479E"/>
    <w:rsid w:val="00094108"/>
    <w:rsid w:val="000C4F5B"/>
    <w:rsid w:val="000D6EEC"/>
    <w:rsid w:val="000F4492"/>
    <w:rsid w:val="00106F3A"/>
    <w:rsid w:val="001652FE"/>
    <w:rsid w:val="00175D63"/>
    <w:rsid w:val="0018450A"/>
    <w:rsid w:val="001A24D7"/>
    <w:rsid w:val="001A4F06"/>
    <w:rsid w:val="001A579D"/>
    <w:rsid w:val="001B2954"/>
    <w:rsid w:val="00202D9B"/>
    <w:rsid w:val="0023366D"/>
    <w:rsid w:val="00235E89"/>
    <w:rsid w:val="00240229"/>
    <w:rsid w:val="0026578A"/>
    <w:rsid w:val="00271D46"/>
    <w:rsid w:val="00277F9E"/>
    <w:rsid w:val="00282AAC"/>
    <w:rsid w:val="002911C7"/>
    <w:rsid w:val="002B191E"/>
    <w:rsid w:val="0030697E"/>
    <w:rsid w:val="00321206"/>
    <w:rsid w:val="00324329"/>
    <w:rsid w:val="00330FA0"/>
    <w:rsid w:val="00337014"/>
    <w:rsid w:val="0034396D"/>
    <w:rsid w:val="0038573B"/>
    <w:rsid w:val="003906CA"/>
    <w:rsid w:val="0039371D"/>
    <w:rsid w:val="003946DD"/>
    <w:rsid w:val="0039471A"/>
    <w:rsid w:val="003A7E49"/>
    <w:rsid w:val="003B09CB"/>
    <w:rsid w:val="003B3428"/>
    <w:rsid w:val="003B4340"/>
    <w:rsid w:val="003B52C5"/>
    <w:rsid w:val="003D0471"/>
    <w:rsid w:val="003D23C3"/>
    <w:rsid w:val="003D55EE"/>
    <w:rsid w:val="003F2C7D"/>
    <w:rsid w:val="003F3625"/>
    <w:rsid w:val="004008C2"/>
    <w:rsid w:val="004357AD"/>
    <w:rsid w:val="00436FE1"/>
    <w:rsid w:val="004450E6"/>
    <w:rsid w:val="00453EA9"/>
    <w:rsid w:val="00484DBA"/>
    <w:rsid w:val="00487844"/>
    <w:rsid w:val="004A40A3"/>
    <w:rsid w:val="004B094A"/>
    <w:rsid w:val="004C0E17"/>
    <w:rsid w:val="004D1E47"/>
    <w:rsid w:val="0051605D"/>
    <w:rsid w:val="0055383F"/>
    <w:rsid w:val="00570C6F"/>
    <w:rsid w:val="005908E6"/>
    <w:rsid w:val="005B71F9"/>
    <w:rsid w:val="005C3367"/>
    <w:rsid w:val="005E0C97"/>
    <w:rsid w:val="00605E65"/>
    <w:rsid w:val="00615917"/>
    <w:rsid w:val="006261B7"/>
    <w:rsid w:val="006B0268"/>
    <w:rsid w:val="006B3CAE"/>
    <w:rsid w:val="006D31EA"/>
    <w:rsid w:val="006F3B67"/>
    <w:rsid w:val="00717A1A"/>
    <w:rsid w:val="007236CB"/>
    <w:rsid w:val="0073672D"/>
    <w:rsid w:val="007367C0"/>
    <w:rsid w:val="00741C88"/>
    <w:rsid w:val="00743C43"/>
    <w:rsid w:val="007A6B1B"/>
    <w:rsid w:val="007B58D7"/>
    <w:rsid w:val="007E63D5"/>
    <w:rsid w:val="007F2A74"/>
    <w:rsid w:val="007F6679"/>
    <w:rsid w:val="007F7BE4"/>
    <w:rsid w:val="00824D7B"/>
    <w:rsid w:val="00882946"/>
    <w:rsid w:val="00891C14"/>
    <w:rsid w:val="008A63BD"/>
    <w:rsid w:val="008D2DEA"/>
    <w:rsid w:val="008F1136"/>
    <w:rsid w:val="008F1A0E"/>
    <w:rsid w:val="008F7DFA"/>
    <w:rsid w:val="00956EE9"/>
    <w:rsid w:val="00966C64"/>
    <w:rsid w:val="009716E9"/>
    <w:rsid w:val="00972FBE"/>
    <w:rsid w:val="0099367A"/>
    <w:rsid w:val="009B5FDF"/>
    <w:rsid w:val="009C649A"/>
    <w:rsid w:val="009E6B63"/>
    <w:rsid w:val="00A24D71"/>
    <w:rsid w:val="00A44EA7"/>
    <w:rsid w:val="00A626ED"/>
    <w:rsid w:val="00AE00AA"/>
    <w:rsid w:val="00AF0417"/>
    <w:rsid w:val="00AF47E3"/>
    <w:rsid w:val="00B23D1C"/>
    <w:rsid w:val="00B24FCE"/>
    <w:rsid w:val="00B34A76"/>
    <w:rsid w:val="00B74DBA"/>
    <w:rsid w:val="00B934AC"/>
    <w:rsid w:val="00B97D71"/>
    <w:rsid w:val="00B97F1D"/>
    <w:rsid w:val="00BE51F3"/>
    <w:rsid w:val="00BE73D7"/>
    <w:rsid w:val="00C01803"/>
    <w:rsid w:val="00C1549F"/>
    <w:rsid w:val="00C27545"/>
    <w:rsid w:val="00C302E7"/>
    <w:rsid w:val="00C345AB"/>
    <w:rsid w:val="00C5138C"/>
    <w:rsid w:val="00C53806"/>
    <w:rsid w:val="00C84B73"/>
    <w:rsid w:val="00C84F12"/>
    <w:rsid w:val="00CF5337"/>
    <w:rsid w:val="00D056FB"/>
    <w:rsid w:val="00D27BC2"/>
    <w:rsid w:val="00D35204"/>
    <w:rsid w:val="00D37628"/>
    <w:rsid w:val="00D4230B"/>
    <w:rsid w:val="00D61994"/>
    <w:rsid w:val="00DB1BB4"/>
    <w:rsid w:val="00DF470D"/>
    <w:rsid w:val="00E00030"/>
    <w:rsid w:val="00E13C35"/>
    <w:rsid w:val="00E31D17"/>
    <w:rsid w:val="00E32157"/>
    <w:rsid w:val="00E32E53"/>
    <w:rsid w:val="00E664A1"/>
    <w:rsid w:val="00E8191B"/>
    <w:rsid w:val="00EA7C01"/>
    <w:rsid w:val="00EC78CF"/>
    <w:rsid w:val="00ED6BD3"/>
    <w:rsid w:val="00F02021"/>
    <w:rsid w:val="00F263DE"/>
    <w:rsid w:val="00F35199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mahnaz_53@yahoo.com</cp:lastModifiedBy>
  <cp:revision>7</cp:revision>
  <cp:lastPrinted>2019-04-20T23:19:00Z</cp:lastPrinted>
  <dcterms:created xsi:type="dcterms:W3CDTF">2021-10-03T11:29:00Z</dcterms:created>
  <dcterms:modified xsi:type="dcterms:W3CDTF">2021-10-03T13:57:00Z</dcterms:modified>
</cp:coreProperties>
</file>